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0EF27A27" w:rsidR="00DD5A33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0744F301" w14:textId="6DEF3AC1" w:rsidR="00301CED" w:rsidRPr="00985AE1" w:rsidRDefault="00301CED" w:rsidP="00733C19">
      <w:pPr>
        <w:pStyle w:val="Title"/>
        <w:rPr>
          <w:rFonts w:ascii="Calibri" w:hAnsi="Calibri" w:cs="Calibri"/>
          <w:sz w:val="72"/>
          <w:szCs w:val="72"/>
        </w:rPr>
      </w:pPr>
      <w:r>
        <w:rPr>
          <w:rFonts w:ascii="Calibri" w:hAnsi="Calibri" w:cs="Calibri"/>
          <w:sz w:val="72"/>
          <w:szCs w:val="72"/>
        </w:rPr>
        <w:t>ALAMEDA COUNTY HEALTH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4B2B8032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301CED">
        <w:rPr>
          <w:rFonts w:ascii="Calibri" w:hAnsi="Calibri" w:cs="Calibri"/>
          <w:sz w:val="40"/>
          <w:szCs w:val="40"/>
        </w:rPr>
        <w:t>s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3BBEF987" w:rsidR="00D34403" w:rsidRPr="002E54AD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2E54AD">
        <w:rPr>
          <w:rFonts w:ascii="Calibri" w:hAnsi="Calibri" w:cs="Calibri"/>
          <w:sz w:val="40"/>
          <w:szCs w:val="40"/>
        </w:rPr>
        <w:t>RF</w:t>
      </w:r>
      <w:r w:rsidR="00903A9B" w:rsidRPr="002E54AD">
        <w:rPr>
          <w:rFonts w:ascii="Calibri" w:hAnsi="Calibri" w:cs="Calibri"/>
          <w:sz w:val="40"/>
          <w:szCs w:val="40"/>
        </w:rPr>
        <w:t>P</w:t>
      </w:r>
      <w:r w:rsidRPr="002E54AD">
        <w:rPr>
          <w:rFonts w:ascii="Calibri" w:hAnsi="Calibri" w:cs="Calibri"/>
          <w:sz w:val="40"/>
          <w:szCs w:val="40"/>
        </w:rPr>
        <w:t xml:space="preserve"> No. </w:t>
      </w:r>
      <w:r w:rsidR="00EB1D91">
        <w:rPr>
          <w:rFonts w:ascii="Calibri" w:hAnsi="Calibri" w:cs="Calibri"/>
          <w:sz w:val="40"/>
          <w:szCs w:val="40"/>
        </w:rPr>
        <w:t>ACH-</w:t>
      </w:r>
      <w:r w:rsidR="002E54AD" w:rsidRPr="002E54AD">
        <w:rPr>
          <w:rFonts w:ascii="Calibri" w:hAnsi="Calibri" w:cs="Calibri"/>
          <w:sz w:val="40"/>
          <w:szCs w:val="40"/>
        </w:rPr>
        <w:t>900</w:t>
      </w:r>
      <w:r w:rsidR="005A255D">
        <w:rPr>
          <w:rFonts w:ascii="Calibri" w:hAnsi="Calibri" w:cs="Calibri"/>
          <w:sz w:val="40"/>
          <w:szCs w:val="40"/>
        </w:rPr>
        <w:t>8</w:t>
      </w:r>
      <w:r w:rsidR="002E54AD" w:rsidRPr="002E54AD">
        <w:rPr>
          <w:rFonts w:ascii="Calibri" w:hAnsi="Calibri" w:cs="Calibri"/>
          <w:sz w:val="40"/>
          <w:szCs w:val="40"/>
        </w:rPr>
        <w:t>25</w:t>
      </w:r>
    </w:p>
    <w:p w14:paraId="7D8620B9" w14:textId="77777777" w:rsidR="00D34403" w:rsidRPr="002E54AD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2E54AD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2E54AD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2E54AD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535F8F8" w14:textId="583A2FF3" w:rsidR="00D34403" w:rsidRPr="002E54AD" w:rsidRDefault="005A255D" w:rsidP="00D34403">
      <w:pPr>
        <w:jc w:val="center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40"/>
          <w:szCs w:val="40"/>
        </w:rPr>
        <w:t xml:space="preserve">REACH Ashland Youth </w:t>
      </w:r>
      <w:r w:rsidR="002E54AD" w:rsidRPr="002E54AD">
        <w:rPr>
          <w:rFonts w:ascii="Calibri" w:hAnsi="Calibri" w:cs="Calibri"/>
          <w:b/>
          <w:sz w:val="40"/>
          <w:szCs w:val="40"/>
        </w:rPr>
        <w:t>C</w:t>
      </w:r>
      <w:r>
        <w:rPr>
          <w:rFonts w:ascii="Calibri" w:hAnsi="Calibri" w:cs="Calibri"/>
          <w:b/>
          <w:sz w:val="40"/>
          <w:szCs w:val="40"/>
        </w:rPr>
        <w:t xml:space="preserve">enter Evaluation </w:t>
      </w:r>
      <w:r w:rsidR="002E54AD" w:rsidRPr="002E54AD">
        <w:rPr>
          <w:rFonts w:ascii="Calibri" w:hAnsi="Calibri" w:cs="Calibri"/>
          <w:b/>
          <w:sz w:val="40"/>
          <w:szCs w:val="40"/>
        </w:rPr>
        <w:t>Services</w:t>
      </w:r>
    </w:p>
    <w:p w14:paraId="529D0CF2" w14:textId="77777777" w:rsidR="00DD5A33" w:rsidRPr="002E54AD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635316AE" w:rsidR="008B5AFB" w:rsidRPr="002E54AD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2E54AD">
        <w:rPr>
          <w:rFonts w:ascii="Calibri" w:hAnsi="Calibri" w:cs="Calibri"/>
          <w:b/>
          <w:sz w:val="28"/>
          <w:szCs w:val="28"/>
        </w:rPr>
        <w:t>Bidders Conference</w:t>
      </w:r>
      <w:r w:rsidR="00301CED">
        <w:rPr>
          <w:rFonts w:ascii="Calibri" w:hAnsi="Calibri" w:cs="Calibri"/>
          <w:b/>
          <w:sz w:val="28"/>
          <w:szCs w:val="28"/>
        </w:rPr>
        <w:t>s</w:t>
      </w:r>
      <w:r w:rsidR="008B5AFB" w:rsidRPr="002E54AD">
        <w:rPr>
          <w:rFonts w:ascii="Calibri" w:hAnsi="Calibri" w:cs="Calibri"/>
          <w:b/>
          <w:sz w:val="28"/>
          <w:szCs w:val="28"/>
        </w:rPr>
        <w:t xml:space="preserve"> </w:t>
      </w:r>
      <w:r w:rsidR="00301CED">
        <w:rPr>
          <w:rFonts w:ascii="Calibri" w:hAnsi="Calibri" w:cs="Calibri"/>
          <w:b/>
          <w:sz w:val="28"/>
          <w:szCs w:val="28"/>
        </w:rPr>
        <w:t>h</w:t>
      </w:r>
      <w:r w:rsidR="008B5AFB" w:rsidRPr="002E54AD">
        <w:rPr>
          <w:rFonts w:ascii="Calibri" w:hAnsi="Calibri" w:cs="Calibri"/>
          <w:b/>
          <w:sz w:val="28"/>
          <w:szCs w:val="28"/>
        </w:rPr>
        <w:t xml:space="preserve">eld </w:t>
      </w:r>
      <w:r w:rsidR="005A255D">
        <w:rPr>
          <w:rFonts w:ascii="Calibri" w:hAnsi="Calibri" w:cs="Calibri"/>
          <w:b/>
          <w:sz w:val="28"/>
          <w:szCs w:val="28"/>
        </w:rPr>
        <w:t>April 22</w:t>
      </w:r>
      <w:r w:rsidR="002E54AD" w:rsidRPr="002E54AD">
        <w:rPr>
          <w:rFonts w:ascii="Calibri" w:hAnsi="Calibri" w:cs="Calibri"/>
          <w:b/>
          <w:sz w:val="28"/>
          <w:szCs w:val="28"/>
        </w:rPr>
        <w:t xml:space="preserve">, </w:t>
      </w:r>
      <w:proofErr w:type="gramStart"/>
      <w:r w:rsidR="002E54AD" w:rsidRPr="002E54AD">
        <w:rPr>
          <w:rFonts w:ascii="Calibri" w:hAnsi="Calibri" w:cs="Calibri"/>
          <w:b/>
          <w:sz w:val="28"/>
          <w:szCs w:val="28"/>
        </w:rPr>
        <w:t>2025</w:t>
      </w:r>
      <w:proofErr w:type="gramEnd"/>
      <w:r w:rsidR="002E54AD" w:rsidRPr="002E54AD">
        <w:rPr>
          <w:rFonts w:ascii="Calibri" w:hAnsi="Calibri" w:cs="Calibri"/>
          <w:b/>
          <w:sz w:val="28"/>
          <w:szCs w:val="28"/>
        </w:rPr>
        <w:t xml:space="preserve"> and </w:t>
      </w:r>
      <w:r w:rsidR="005A255D">
        <w:rPr>
          <w:rFonts w:ascii="Calibri" w:hAnsi="Calibri" w:cs="Calibri"/>
          <w:b/>
          <w:sz w:val="28"/>
          <w:szCs w:val="28"/>
        </w:rPr>
        <w:t>April</w:t>
      </w:r>
      <w:r w:rsidR="002E54AD" w:rsidRPr="002E54AD">
        <w:rPr>
          <w:rFonts w:ascii="Calibri" w:hAnsi="Calibri" w:cs="Calibri"/>
          <w:b/>
          <w:sz w:val="28"/>
          <w:szCs w:val="28"/>
        </w:rPr>
        <w:t xml:space="preserve"> </w:t>
      </w:r>
      <w:r w:rsidR="005A255D">
        <w:rPr>
          <w:rFonts w:ascii="Calibri" w:hAnsi="Calibri" w:cs="Calibri"/>
          <w:b/>
          <w:sz w:val="28"/>
          <w:szCs w:val="28"/>
        </w:rPr>
        <w:t>23</w:t>
      </w:r>
      <w:r w:rsidR="002E54AD" w:rsidRPr="002E54AD">
        <w:rPr>
          <w:rFonts w:ascii="Calibri" w:hAnsi="Calibri" w:cs="Calibri"/>
          <w:b/>
          <w:sz w:val="28"/>
          <w:szCs w:val="28"/>
        </w:rPr>
        <w:t>, 2025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78A6C046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="006515DA">
              <w:rPr>
                <w:rFonts w:ascii="Calibri" w:hAnsi="Calibri" w:cs="Calibri"/>
                <w:b/>
                <w:sz w:val="28"/>
                <w:szCs w:val="28"/>
              </w:rPr>
              <w:t>Alameda County Health</w:t>
            </w:r>
            <w:r w:rsidR="00D34403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, </w:t>
            </w:r>
            <w:r w:rsidR="002E54AD" w:rsidRPr="002E54AD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2E54AD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301CED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5A1278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2E54AD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2E54AD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2E54AD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301CED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5A1278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2E54AD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415BD437" w:rsidR="00ED5291" w:rsidRPr="0062630A" w:rsidRDefault="002E54AD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20964EDA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CC461C8" w14:textId="77777777" w:rsidR="00EB1D91" w:rsidRDefault="00EB1D91" w:rsidP="00E6575A">
      <w:pPr>
        <w:keepNext/>
        <w:spacing w:after="120"/>
        <w:rPr>
          <w:rFonts w:ascii="Calibri" w:hAnsi="Calibri" w:cs="Calibri"/>
        </w:rPr>
      </w:pPr>
    </w:p>
    <w:p w14:paraId="18218AE2" w14:textId="77777777" w:rsidR="004B03CA" w:rsidRDefault="004B03CA" w:rsidP="00E6575A">
      <w:pPr>
        <w:keepNext/>
        <w:spacing w:after="120"/>
        <w:rPr>
          <w:rFonts w:ascii="Calibri" w:hAnsi="Calibri" w:cs="Calibri"/>
        </w:rPr>
      </w:pPr>
    </w:p>
    <w:p w14:paraId="4461B307" w14:textId="3C515B1F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="00301CED">
        <w:rPr>
          <w:rFonts w:ascii="Calibri" w:hAnsi="Calibri" w:cs="Calibri"/>
        </w:rPr>
        <w:t>s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55218" w14:textId="2A483AEE" w:rsidR="004C05E1" w:rsidRPr="002E54AD" w:rsidRDefault="004C05E1" w:rsidP="004C05E1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 xml:space="preserve">PC Eval Consulting </w:t>
            </w:r>
          </w:p>
          <w:p w14:paraId="71B7A514" w14:textId="79B33700" w:rsidR="00402D5C" w:rsidRPr="004C05E1" w:rsidRDefault="004C05E1" w:rsidP="004C05E1">
            <w:pPr>
              <w:pStyle w:val="Header"/>
              <w:rPr>
                <w:rFonts w:ascii="Calibri" w:hAnsi="Calibri" w:cs="Calibri"/>
                <w:b/>
                <w:sz w:val="20"/>
                <w:lang w:val="fr-FR"/>
              </w:rPr>
            </w:pPr>
            <w:r w:rsidRPr="004C05E1">
              <w:rPr>
                <w:rFonts w:ascii="Calibri" w:hAnsi="Calibri" w:cs="Calibri"/>
                <w:b/>
                <w:sz w:val="20"/>
                <w:lang w:val="fr-FR"/>
              </w:rPr>
              <w:t xml:space="preserve">3375 </w:t>
            </w:r>
            <w:proofErr w:type="spellStart"/>
            <w:r w:rsidRPr="004C05E1">
              <w:rPr>
                <w:rFonts w:ascii="Calibri" w:hAnsi="Calibri" w:cs="Calibri"/>
                <w:b/>
                <w:sz w:val="20"/>
                <w:lang w:val="fr-FR"/>
              </w:rPr>
              <w:t>Centerville</w:t>
            </w:r>
            <w:proofErr w:type="spellEnd"/>
            <w:r w:rsidRPr="004C05E1">
              <w:rPr>
                <w:rFonts w:ascii="Calibri" w:hAnsi="Calibri" w:cs="Calibri"/>
                <w:b/>
                <w:sz w:val="20"/>
                <w:lang w:val="fr-FR"/>
              </w:rPr>
              <w:t xml:space="preserve"> </w:t>
            </w:r>
            <w:proofErr w:type="spellStart"/>
            <w:r w:rsidRPr="004C05E1">
              <w:rPr>
                <w:rFonts w:ascii="Calibri" w:hAnsi="Calibri" w:cs="Calibri"/>
                <w:b/>
                <w:sz w:val="20"/>
                <w:lang w:val="fr-FR"/>
              </w:rPr>
              <w:t>Hwy</w:t>
            </w:r>
            <w:proofErr w:type="spellEnd"/>
            <w:r w:rsidRPr="004C05E1">
              <w:rPr>
                <w:rFonts w:ascii="Calibri" w:hAnsi="Calibri" w:cs="Calibri"/>
                <w:b/>
                <w:sz w:val="20"/>
                <w:lang w:val="fr-FR"/>
              </w:rPr>
              <w:t xml:space="preserve">, Suite #392556 </w:t>
            </w:r>
            <w:proofErr w:type="spellStart"/>
            <w:r w:rsidRPr="004C05E1">
              <w:rPr>
                <w:rFonts w:ascii="Calibri" w:hAnsi="Calibri" w:cs="Calibri"/>
                <w:b/>
                <w:sz w:val="20"/>
                <w:lang w:val="fr-FR"/>
              </w:rPr>
              <w:t>Snellville</w:t>
            </w:r>
            <w:proofErr w:type="spellEnd"/>
            <w:r w:rsidRPr="004C05E1">
              <w:rPr>
                <w:rFonts w:ascii="Calibri" w:hAnsi="Calibri" w:cs="Calibri"/>
                <w:b/>
                <w:sz w:val="20"/>
                <w:lang w:val="fr-FR"/>
              </w:rPr>
              <w:t>, GA 30039</w:t>
            </w:r>
            <w:r w:rsidRPr="004C05E1">
              <w:rPr>
                <w:rFonts w:ascii="Calibri" w:hAnsi="Calibri" w:cs="Calibri"/>
                <w:b/>
                <w:sz w:val="20"/>
                <w:lang w:val="fr-FR"/>
              </w:rPr>
              <w:br/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6F3988FA" w:rsidR="00634894" w:rsidRPr="002E54AD" w:rsidRDefault="004C05E1" w:rsidP="00530140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Patryce Curti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2CB556EF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4C05E1">
              <w:rPr>
                <w:rFonts w:ascii="Calibri" w:hAnsi="Calibri" w:cs="Calibri"/>
                <w:sz w:val="20"/>
              </w:rPr>
              <w:t>470</w:t>
            </w:r>
            <w:r w:rsidR="002E54AD" w:rsidRPr="002E54AD">
              <w:rPr>
                <w:rFonts w:ascii="Calibri" w:hAnsi="Calibri" w:cs="Calibri"/>
                <w:sz w:val="20"/>
              </w:rPr>
              <w:t>-</w:t>
            </w:r>
            <w:r w:rsidR="004C05E1">
              <w:rPr>
                <w:rFonts w:ascii="Calibri" w:hAnsi="Calibri" w:cs="Calibri"/>
                <w:sz w:val="20"/>
              </w:rPr>
              <w:t>867</w:t>
            </w:r>
            <w:r w:rsidR="002E54AD" w:rsidRPr="002E54AD">
              <w:rPr>
                <w:rFonts w:ascii="Calibri" w:hAnsi="Calibri" w:cs="Calibri"/>
                <w:sz w:val="20"/>
              </w:rPr>
              <w:t>-</w:t>
            </w:r>
            <w:r w:rsidR="004C05E1">
              <w:rPr>
                <w:rFonts w:ascii="Calibri" w:hAnsi="Calibri" w:cs="Calibri"/>
                <w:sz w:val="20"/>
              </w:rPr>
              <w:t>6977</w:t>
            </w:r>
          </w:p>
        </w:tc>
      </w:tr>
      <w:tr w:rsidR="00530140" w:rsidRPr="00BA3DDE" w14:paraId="4125947A" w14:textId="77777777" w:rsidTr="00ED78F9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2E54A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2E54AD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197956FE" w:rsidR="00530140" w:rsidRPr="002E54AD" w:rsidRDefault="00530140" w:rsidP="004C05E1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4C05E1" w:rsidRPr="004C05E1">
              <w:rPr>
                <w:rFonts w:ascii="Calibri" w:hAnsi="Calibri" w:cs="Calibri"/>
                <w:sz w:val="20"/>
                <w:lang w:val="pt-BR"/>
              </w:rPr>
              <w:t>Info@pcevalconsulting.com</w:t>
            </w:r>
          </w:p>
        </w:tc>
      </w:tr>
      <w:tr w:rsidR="00530140" w:rsidRPr="00985AE1" w14:paraId="4680F63B" w14:textId="77777777" w:rsidTr="00ED78F9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2E54AD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2E54A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2E54AD" w:rsidRDefault="00530140" w:rsidP="00530140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3268E8DA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4C05E1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530140" w:rsidRPr="00985AE1" w14:paraId="6E74D7EC" w14:textId="77777777" w:rsidTr="00ED78F9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2E54A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2E54AD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2718977F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2E54AD">
              <w:rPr>
                <w:rFonts w:ascii="Calibri" w:hAnsi="Calibri" w:cs="Calibri"/>
                <w:sz w:val="20"/>
              </w:rPr>
              <w:t xml:space="preserve"> </w:t>
            </w:r>
            <w:r w:rsidR="004C05E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530140" w:rsidRPr="00985AE1" w14:paraId="01642041" w14:textId="77777777" w:rsidTr="00ED78F9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2E54A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2E54AD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11BCA5EA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4C05E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0655C4" w:rsidRPr="00985AE1" w14:paraId="0D5FDAD8" w14:textId="77777777" w:rsidTr="00ED78F9">
        <w:trPr>
          <w:jc w:val="center"/>
        </w:trPr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AC93A3" w14:textId="77777777" w:rsidR="000655C4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Vital Research</w:t>
            </w:r>
          </w:p>
          <w:p w14:paraId="4918C3BD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6300 Wilshire Blvd. Suite 860</w:t>
            </w:r>
            <w:r w:rsidRPr="00BA3DDE">
              <w:rPr>
                <w:rFonts w:ascii="Calibri" w:hAnsi="Calibri" w:cs="Calibri"/>
                <w:b/>
                <w:sz w:val="20"/>
              </w:rPr>
              <w:br/>
              <w:t>Los Angeles, CA 90048</w:t>
            </w:r>
          </w:p>
          <w:p w14:paraId="27F59651" w14:textId="561A1255" w:rsidR="00BA3DDE" w:rsidRPr="002E54AD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br/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79DD026A" w:rsidR="000655C4" w:rsidRPr="002E54AD" w:rsidRDefault="00BA3DDE" w:rsidP="000655C4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Cathy Coddingto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337A71CA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Phone</w:t>
            </w:r>
            <w:proofErr w:type="gramStart"/>
            <w:r w:rsidRPr="00985AE1">
              <w:rPr>
                <w:rFonts w:ascii="Calibri" w:hAnsi="Calibri" w:cs="Calibri"/>
                <w:sz w:val="20"/>
              </w:rPr>
              <w:t xml:space="preserve">: </w:t>
            </w:r>
            <w:r w:rsidR="002E54AD">
              <w:rPr>
                <w:rFonts w:ascii="Calibri" w:hAnsi="Calibri" w:cs="Calibri"/>
                <w:sz w:val="20"/>
              </w:rPr>
              <w:t xml:space="preserve"> </w:t>
            </w:r>
            <w:r w:rsidR="00BA3DDE">
              <w:rPr>
                <w:rFonts w:ascii="Calibri" w:hAnsi="Calibri" w:cs="Calibri"/>
                <w:sz w:val="20"/>
              </w:rPr>
              <w:t>213</w:t>
            </w:r>
            <w:proofErr w:type="gramEnd"/>
            <w:r w:rsidR="00BA3DDE">
              <w:rPr>
                <w:rFonts w:ascii="Calibri" w:hAnsi="Calibri" w:cs="Calibri"/>
                <w:sz w:val="20"/>
              </w:rPr>
              <w:t>-355-7715</w:t>
            </w:r>
          </w:p>
        </w:tc>
      </w:tr>
      <w:tr w:rsidR="000655C4" w:rsidRPr="00BA3DDE" w14:paraId="212749AB" w14:textId="77777777" w:rsidTr="00ED78F9">
        <w:trPr>
          <w:jc w:val="center"/>
        </w:trPr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BA3DDE" w:rsidRDefault="000655C4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49D3C2D0" w:rsidR="000655C4" w:rsidRPr="00BA3DDE" w:rsidRDefault="000655C4" w:rsidP="00BA3DDE">
            <w:pPr>
              <w:rPr>
                <w:rFonts w:ascii="Calibri" w:hAnsi="Calibri" w:cs="Calibri"/>
                <w:sz w:val="20"/>
                <w:lang w:val="pt-BR"/>
              </w:rPr>
            </w:pPr>
            <w:r w:rsidRPr="00BA3DDE">
              <w:rPr>
                <w:rFonts w:ascii="Calibri" w:hAnsi="Calibri" w:cs="Calibri"/>
                <w:sz w:val="20"/>
                <w:lang w:val="pt-BR"/>
              </w:rPr>
              <w:t>E-Mail:</w:t>
            </w:r>
            <w:r w:rsidR="00BA3DDE" w:rsidRPr="00BA3DDE">
              <w:rPr>
                <w:rFonts w:ascii="Calibri" w:hAnsi="Calibri" w:cs="Calibri"/>
                <w:sz w:val="20"/>
                <w:lang w:val="pt-BR"/>
              </w:rPr>
              <w:t xml:space="preserve"> </w:t>
            </w:r>
            <w:r w:rsidR="00BA3DDE" w:rsidRPr="00BA3DDE">
              <w:rPr>
                <w:rFonts w:ascii="Calibri" w:hAnsi="Calibri" w:cs="Calibri"/>
                <w:sz w:val="20"/>
                <w:lang w:val="pt-BR"/>
              </w:rPr>
              <w:t>ccoddington@vitalresearch.com</w:t>
            </w:r>
          </w:p>
        </w:tc>
      </w:tr>
      <w:tr w:rsidR="000655C4" w:rsidRPr="00985AE1" w14:paraId="51B061CC" w14:textId="77777777" w:rsidTr="00ED78F9">
        <w:trPr>
          <w:jc w:val="center"/>
        </w:trPr>
        <w:tc>
          <w:tcPr>
            <w:tcW w:w="576" w:type="dxa"/>
            <w:vMerge/>
          </w:tcPr>
          <w:p w14:paraId="7B41DCB7" w14:textId="77777777" w:rsidR="000655C4" w:rsidRPr="002E54A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BA3DDE" w:rsidRDefault="000655C4" w:rsidP="00BA3DDE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2E54AD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61927835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BA3DDE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3A5DD0BC" w14:textId="77777777" w:rsidTr="00ED78F9">
        <w:trPr>
          <w:jc w:val="center"/>
        </w:trPr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BA3DDE" w:rsidRDefault="000655C4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51B3DAB9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2E54AD">
              <w:rPr>
                <w:rFonts w:ascii="Calibri" w:hAnsi="Calibri" w:cs="Calibri"/>
                <w:sz w:val="20"/>
              </w:rPr>
              <w:t xml:space="preserve"> </w:t>
            </w:r>
            <w:r w:rsidR="00BA3DDE">
              <w:rPr>
                <w:rFonts w:ascii="Calibri" w:hAnsi="Calibri" w:cs="Calibri"/>
                <w:sz w:val="20"/>
              </w:rPr>
              <w:t>No</w:t>
            </w:r>
          </w:p>
        </w:tc>
      </w:tr>
      <w:tr w:rsidR="000655C4" w:rsidRPr="00985AE1" w14:paraId="6A583B0A" w14:textId="77777777" w:rsidTr="00ED78F9">
        <w:trPr>
          <w:jc w:val="center"/>
        </w:trPr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BA3DDE" w:rsidRDefault="000655C4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120597B3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BA3DDE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A3DDE" w:rsidRPr="00985AE1" w14:paraId="183309CC" w14:textId="77777777" w:rsidTr="00BA3DDE">
        <w:trPr>
          <w:trHeight w:val="47"/>
          <w:jc w:val="center"/>
        </w:trPr>
        <w:tc>
          <w:tcPr>
            <w:tcW w:w="576" w:type="dxa"/>
            <w:vMerge w:val="restart"/>
          </w:tcPr>
          <w:p w14:paraId="56A49242" w14:textId="0F717546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3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45F9FF" w14:textId="77777777" w:rsid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OM&amp;E Partners</w:t>
            </w:r>
          </w:p>
          <w:p w14:paraId="2D654DF6" w14:textId="77777777" w:rsid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 xml:space="preserve">1374 S. Mission </w:t>
            </w:r>
            <w:proofErr w:type="gramStart"/>
            <w:r w:rsidRPr="00BA3DDE">
              <w:rPr>
                <w:rFonts w:ascii="Calibri" w:hAnsi="Calibri" w:cs="Calibri"/>
                <w:b/>
                <w:sz w:val="20"/>
              </w:rPr>
              <w:t>Rd. #</w:t>
            </w:r>
            <w:proofErr w:type="gramEnd"/>
            <w:r w:rsidRPr="00BA3DDE">
              <w:rPr>
                <w:rFonts w:ascii="Calibri" w:hAnsi="Calibri" w:cs="Calibri"/>
                <w:b/>
                <w:sz w:val="20"/>
              </w:rPr>
              <w:t>404</w:t>
            </w:r>
          </w:p>
          <w:p w14:paraId="378B182B" w14:textId="20A3223D" w:rsid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Fallbrook, CA 92028</w:t>
            </w:r>
          </w:p>
          <w:p w14:paraId="028BCAD1" w14:textId="3DC82529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F0696D" w14:textId="7BF76E3C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Melissa Luja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094899" w14:textId="7DEA3DBC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202-743-3569</w:t>
            </w:r>
          </w:p>
        </w:tc>
      </w:tr>
      <w:tr w:rsidR="00BA3DDE" w:rsidRPr="00BA3DDE" w14:paraId="64787E3B" w14:textId="77777777" w:rsidTr="00BA3DDE">
        <w:trPr>
          <w:trHeight w:val="43"/>
          <w:jc w:val="center"/>
        </w:trPr>
        <w:tc>
          <w:tcPr>
            <w:tcW w:w="576" w:type="dxa"/>
            <w:vMerge/>
          </w:tcPr>
          <w:p w14:paraId="46DF4AB5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41CD0E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6480FC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B4F06E" w14:textId="02A2BBB9" w:rsidR="00BA3DDE" w:rsidRPr="00BA3DDE" w:rsidRDefault="00BA3DDE" w:rsidP="00BA3DDE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Pr="00BA3DDE">
              <w:rPr>
                <w:rFonts w:ascii="Calibri" w:hAnsi="Calibri" w:cs="Calibri"/>
                <w:sz w:val="20"/>
                <w:lang w:val="pt-BR"/>
              </w:rPr>
              <w:t>Melissa@omepartnersllc.com</w:t>
            </w:r>
          </w:p>
        </w:tc>
      </w:tr>
      <w:tr w:rsidR="00BA3DDE" w:rsidRPr="00985AE1" w14:paraId="512FFA3D" w14:textId="77777777" w:rsidTr="00BA3DDE">
        <w:trPr>
          <w:trHeight w:val="43"/>
          <w:jc w:val="center"/>
        </w:trPr>
        <w:tc>
          <w:tcPr>
            <w:tcW w:w="576" w:type="dxa"/>
            <w:vMerge/>
          </w:tcPr>
          <w:p w14:paraId="7D8F8834" w14:textId="77777777" w:rsidR="00BA3DDE" w:rsidRPr="00BA3DDE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692CE1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EB5C21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3A0DCA" w14:textId="4DDACE0F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D709F7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BA3DDE" w:rsidRPr="00985AE1" w14:paraId="7E89A54B" w14:textId="77777777" w:rsidTr="00BA3DDE">
        <w:trPr>
          <w:trHeight w:val="43"/>
          <w:jc w:val="center"/>
        </w:trPr>
        <w:tc>
          <w:tcPr>
            <w:tcW w:w="576" w:type="dxa"/>
            <w:vMerge/>
          </w:tcPr>
          <w:p w14:paraId="389FD9AA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6E30FD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5A38C6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40B5C1" w14:textId="117BE30E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D709F7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BA3DDE" w:rsidRPr="00985AE1" w14:paraId="3E6E7A5B" w14:textId="77777777" w:rsidTr="00BA3DDE">
        <w:trPr>
          <w:trHeight w:val="43"/>
          <w:jc w:val="center"/>
        </w:trPr>
        <w:tc>
          <w:tcPr>
            <w:tcW w:w="576" w:type="dxa"/>
            <w:vMerge/>
          </w:tcPr>
          <w:p w14:paraId="01973BF1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E32C3F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25405C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22D5BC" w14:textId="25E1221E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BA3DDE" w:rsidRPr="00985AE1" w14:paraId="5E5E0E33" w14:textId="77777777" w:rsidTr="00BA3DDE">
        <w:trPr>
          <w:trHeight w:val="47"/>
          <w:jc w:val="center"/>
        </w:trPr>
        <w:tc>
          <w:tcPr>
            <w:tcW w:w="576" w:type="dxa"/>
            <w:vMerge w:val="restart"/>
          </w:tcPr>
          <w:p w14:paraId="39A81640" w14:textId="4752571F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B820ED" w14:textId="77777777" w:rsid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RDA Consulting, SPC</w:t>
            </w:r>
          </w:p>
          <w:p w14:paraId="006A7071" w14:textId="1856E263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330 Franklin Street, Suite 400</w:t>
            </w:r>
            <w:r w:rsidRPr="00BA3DDE">
              <w:rPr>
                <w:rFonts w:ascii="Calibri" w:hAnsi="Calibri" w:cs="Calibri"/>
                <w:b/>
                <w:sz w:val="20"/>
              </w:rPr>
              <w:br/>
              <w:t>Oakland, CA 94607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6854B4" w14:textId="4369140C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Devin Martens-</w:t>
            </w:r>
            <w:proofErr w:type="spellStart"/>
            <w:r w:rsidRPr="00BA3DDE">
              <w:rPr>
                <w:rFonts w:ascii="Calibri" w:hAnsi="Calibri" w:cs="Calibri"/>
                <w:b/>
                <w:sz w:val="20"/>
              </w:rPr>
              <w:t>Olzman</w:t>
            </w:r>
            <w:proofErr w:type="spellEnd"/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8632F7" w14:textId="1FBD9D02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510-488-4345</w:t>
            </w:r>
          </w:p>
        </w:tc>
      </w:tr>
      <w:tr w:rsidR="00BA3DDE" w:rsidRPr="00BA3DDE" w14:paraId="63EE6DBF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5164C8D4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793DF1" w14:textId="77777777" w:rsidR="00BA3DDE" w:rsidRPr="009A343C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4A009F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06A4D5" w14:textId="0BC3478F" w:rsidR="00BA3DDE" w:rsidRPr="00BA3DDE" w:rsidRDefault="00BA3DDE" w:rsidP="00BA3DDE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Pr="00BA3DDE">
              <w:rPr>
                <w:rFonts w:ascii="Calibri" w:hAnsi="Calibri" w:cs="Calibri"/>
                <w:sz w:val="20"/>
                <w:lang w:val="pt-BR"/>
              </w:rPr>
              <w:t>bizdevopps@rdaconsulting.com</w:t>
            </w:r>
          </w:p>
        </w:tc>
      </w:tr>
      <w:tr w:rsidR="00BA3DDE" w:rsidRPr="00985AE1" w14:paraId="441309F4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4CF52794" w14:textId="77777777" w:rsidR="00BA3DDE" w:rsidRPr="00BA3DDE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FC47E2" w14:textId="77777777" w:rsidR="00BA3DDE" w:rsidRPr="00BA3DDE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5E9141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F730AC" w14:textId="1DCDE30B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A3DDE" w:rsidRPr="00985AE1" w14:paraId="0474CECD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2971BCD2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657C57" w14:textId="77777777" w:rsidR="00BA3DDE" w:rsidRPr="009A343C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5FC3FC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EE8519" w14:textId="55537D6C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BA3DDE" w:rsidRPr="00985AE1" w14:paraId="632F386E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102E433A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D5B6C0" w14:textId="77777777" w:rsidR="00BA3DDE" w:rsidRPr="009A343C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D0C3CE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F4B0CB" w14:textId="6FAF6620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A3DDE" w:rsidRPr="00985AE1" w14:paraId="0343A473" w14:textId="77777777" w:rsidTr="00BA3DDE">
        <w:trPr>
          <w:trHeight w:val="47"/>
          <w:jc w:val="center"/>
        </w:trPr>
        <w:tc>
          <w:tcPr>
            <w:tcW w:w="576" w:type="dxa"/>
            <w:vMerge w:val="restart"/>
          </w:tcPr>
          <w:p w14:paraId="5953A23A" w14:textId="20456739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5. 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4FFC19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Rockman et al Cooperative</w:t>
            </w:r>
          </w:p>
          <w:p w14:paraId="788373E4" w14:textId="498168DA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2203 McGee Avenue</w:t>
            </w:r>
            <w:r w:rsidRPr="00BA3DDE">
              <w:rPr>
                <w:rFonts w:ascii="Calibri" w:hAnsi="Calibri" w:cs="Calibri"/>
                <w:b/>
                <w:sz w:val="20"/>
              </w:rPr>
              <w:br/>
              <w:t>Berkeley CA 9470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2162D1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Kristin Bass</w:t>
            </w:r>
          </w:p>
          <w:p w14:paraId="6601F673" w14:textId="54D8AAA4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br/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588718" w14:textId="1F4B6D57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bookmarkStart w:id="0" w:name="_Hlk196306655"/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415-544-0788</w:t>
            </w:r>
            <w:bookmarkEnd w:id="0"/>
          </w:p>
        </w:tc>
      </w:tr>
      <w:tr w:rsidR="00BA3DDE" w:rsidRPr="00BA3DDE" w14:paraId="3C9366E5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434B5FAB" w14:textId="77777777" w:rsidR="00BA3DDE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A1EF19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5E72F8" w14:textId="77777777" w:rsidR="00BA3DDE" w:rsidRPr="009A343C" w:rsidRDefault="00BA3DDE" w:rsidP="00BA3D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6D4240" w14:textId="0E752959" w:rsidR="00BA3DDE" w:rsidRPr="00BA3DDE" w:rsidRDefault="00BA3DDE" w:rsidP="00BA3DDE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Pr="00BA3DDE">
              <w:rPr>
                <w:rFonts w:ascii="Calibri" w:hAnsi="Calibri" w:cs="Calibri"/>
                <w:sz w:val="20"/>
                <w:lang w:val="pt-BR"/>
              </w:rPr>
              <w:t>kristin@rockman.com</w:t>
            </w:r>
          </w:p>
        </w:tc>
      </w:tr>
      <w:tr w:rsidR="00BA3DDE" w:rsidRPr="00985AE1" w14:paraId="6D07A44C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7DDF2A44" w14:textId="77777777" w:rsidR="00BA3DDE" w:rsidRPr="00BA3DDE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65730D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FBBFC5" w14:textId="77777777" w:rsidR="00BA3DDE" w:rsidRPr="00BA3DDE" w:rsidRDefault="00BA3DDE" w:rsidP="00BA3DDE">
            <w:pPr>
              <w:rPr>
                <w:rFonts w:ascii="Calibri" w:hAnsi="Calibri" w:cs="Calibri"/>
                <w:b/>
                <w:color w:val="FF0000"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F8C0C3" w14:textId="7D822E20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A3DDE" w:rsidRPr="00985AE1" w14:paraId="609E5134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5936DEEF" w14:textId="77777777" w:rsidR="00BA3DDE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13633F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D33B5B" w14:textId="77777777" w:rsidR="00BA3DDE" w:rsidRPr="009A343C" w:rsidRDefault="00BA3DDE" w:rsidP="00BA3D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98F93C" w14:textId="0C67A58F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BA3DDE" w:rsidRPr="00985AE1" w14:paraId="4A588D33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349E3300" w14:textId="77777777" w:rsidR="00BA3DDE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174B30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AC2F26" w14:textId="77777777" w:rsidR="00BA3DDE" w:rsidRPr="009A343C" w:rsidRDefault="00BA3DDE" w:rsidP="00BA3D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99C647" w14:textId="64FF4CBE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BA3DDE" w:rsidRPr="00985AE1" w14:paraId="2C428602" w14:textId="77777777" w:rsidTr="00BA3DDE">
        <w:trPr>
          <w:trHeight w:val="47"/>
          <w:jc w:val="center"/>
        </w:trPr>
        <w:tc>
          <w:tcPr>
            <w:tcW w:w="576" w:type="dxa"/>
            <w:vMerge w:val="restart"/>
          </w:tcPr>
          <w:p w14:paraId="550885A6" w14:textId="0F63EFAB" w:rsidR="00BA3DDE" w:rsidRPr="00530140" w:rsidRDefault="004B03CA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A723C8" w14:textId="77777777" w:rsidR="004B03CA" w:rsidRPr="00BA3DDE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Rockman et al Cooperative</w:t>
            </w:r>
          </w:p>
          <w:p w14:paraId="42FC2226" w14:textId="30148347" w:rsidR="00BA3DDE" w:rsidRPr="00BA3DDE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  <w:r w:rsidRPr="00BA3DDE">
              <w:rPr>
                <w:rFonts w:ascii="Calibri" w:hAnsi="Calibri" w:cs="Calibri"/>
                <w:b/>
                <w:sz w:val="20"/>
              </w:rPr>
              <w:t>2203 McGee Avenue</w:t>
            </w:r>
            <w:r w:rsidRPr="00BA3DDE">
              <w:rPr>
                <w:rFonts w:ascii="Calibri" w:hAnsi="Calibri" w:cs="Calibri"/>
                <w:b/>
                <w:sz w:val="20"/>
              </w:rPr>
              <w:br/>
              <w:t>Berkeley CA 9470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B6EB69" w14:textId="7DF6B638" w:rsidR="00BA3DDE" w:rsidRPr="004B03CA" w:rsidRDefault="004B03CA" w:rsidP="00BA3DDE">
            <w:pPr>
              <w:rPr>
                <w:rFonts w:ascii="Calibri" w:hAnsi="Calibri" w:cs="Calibri"/>
                <w:b/>
                <w:sz w:val="20"/>
              </w:rPr>
            </w:pPr>
            <w:r w:rsidRPr="004B03CA">
              <w:rPr>
                <w:rFonts w:ascii="Calibri" w:hAnsi="Calibri" w:cs="Calibri"/>
                <w:b/>
                <w:sz w:val="20"/>
              </w:rPr>
              <w:t>Maggie Deago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7212A8" w14:textId="200D0B23" w:rsidR="00BA3DDE" w:rsidRPr="00985AE1" w:rsidRDefault="004B03CA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415-544-0788</w:t>
            </w:r>
          </w:p>
        </w:tc>
      </w:tr>
      <w:tr w:rsidR="00BA3DDE" w:rsidRPr="004B03CA" w14:paraId="6D06ABB9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49A5A21C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48FB70" w14:textId="77777777" w:rsidR="00BA3DDE" w:rsidRPr="00BA3DDE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E2EDC6" w14:textId="77777777" w:rsidR="00BA3DDE" w:rsidRPr="004B03CA" w:rsidRDefault="00BA3DDE" w:rsidP="00BA3DDE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C8A8F6" w14:textId="7B8364EB" w:rsidR="00BA3DDE" w:rsidRPr="004B03CA" w:rsidRDefault="00BA3DDE" w:rsidP="00BA3DDE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4B03CA" w:rsidRPr="004B03CA">
              <w:rPr>
                <w:rFonts w:ascii="Calibri" w:hAnsi="Calibri" w:cs="Calibri"/>
                <w:sz w:val="20"/>
                <w:lang w:val="pt-BR"/>
              </w:rPr>
              <w:t>maggie@rockman.com</w:t>
            </w:r>
          </w:p>
        </w:tc>
      </w:tr>
      <w:tr w:rsidR="004B03CA" w:rsidRPr="00985AE1" w14:paraId="2AC891E1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33F6C78D" w14:textId="77777777" w:rsidR="004B03CA" w:rsidRP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524311" w14:textId="77777777" w:rsidR="004B03CA" w:rsidRPr="004B03CA" w:rsidRDefault="004B03CA" w:rsidP="004B03CA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E3AAA7" w14:textId="77777777" w:rsidR="004B03CA" w:rsidRPr="004B03CA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16D3CF" w14:textId="785C403F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4B03CA" w:rsidRPr="00985AE1" w14:paraId="15F986DA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6B912AF2" w14:textId="77777777" w:rsidR="004B03CA" w:rsidRPr="00530140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296752" w14:textId="77777777" w:rsidR="004B03CA" w:rsidRPr="00BA3DDE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6D93B9" w14:textId="77777777" w:rsidR="004B03CA" w:rsidRPr="004B03CA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C8FF5F" w14:textId="227213B1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No</w:t>
            </w:r>
          </w:p>
        </w:tc>
      </w:tr>
      <w:tr w:rsidR="004B03CA" w:rsidRPr="00985AE1" w14:paraId="519A7E62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20B71A89" w14:textId="77777777" w:rsidR="004B03CA" w:rsidRPr="00530140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81BC3C" w14:textId="77777777" w:rsidR="004B03CA" w:rsidRPr="00BA3DDE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1F01B2" w14:textId="77777777" w:rsidR="004B03CA" w:rsidRPr="004B03CA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0D078" w14:textId="76DCC42F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Certified SLEB:</w:t>
            </w:r>
            <w:r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BA3DDE" w:rsidRPr="00985AE1" w14:paraId="4E05F205" w14:textId="77777777" w:rsidTr="00BA3DDE">
        <w:trPr>
          <w:trHeight w:val="47"/>
          <w:jc w:val="center"/>
        </w:trPr>
        <w:tc>
          <w:tcPr>
            <w:tcW w:w="576" w:type="dxa"/>
            <w:vMerge w:val="restart"/>
          </w:tcPr>
          <w:p w14:paraId="0F1BBF70" w14:textId="55A4D4C1" w:rsidR="00BA3DDE" w:rsidRPr="00530140" w:rsidRDefault="004B03CA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CCB289" w14:textId="77777777" w:rsidR="00BA3DDE" w:rsidRDefault="00A45228" w:rsidP="00BA3DDE">
            <w:pPr>
              <w:rPr>
                <w:rFonts w:ascii="Calibri" w:hAnsi="Calibri" w:cs="Calibri"/>
                <w:b/>
                <w:sz w:val="20"/>
              </w:rPr>
            </w:pPr>
            <w:r w:rsidRPr="00A45228">
              <w:rPr>
                <w:rFonts w:ascii="Calibri" w:hAnsi="Calibri" w:cs="Calibri"/>
                <w:b/>
                <w:sz w:val="20"/>
              </w:rPr>
              <w:t>Raimi + Associates</w:t>
            </w:r>
          </w:p>
          <w:p w14:paraId="4CCE1CCA" w14:textId="77777777" w:rsidR="00A45228" w:rsidRDefault="00A45228" w:rsidP="00BA3DDE">
            <w:pPr>
              <w:rPr>
                <w:rFonts w:ascii="Calibri" w:hAnsi="Calibri" w:cs="Calibri"/>
                <w:b/>
                <w:sz w:val="20"/>
              </w:rPr>
            </w:pPr>
            <w:r w:rsidRPr="00A45228">
              <w:rPr>
                <w:rFonts w:ascii="Calibri" w:hAnsi="Calibri" w:cs="Calibri"/>
                <w:b/>
                <w:sz w:val="20"/>
              </w:rPr>
              <w:t>1900 Addison Street #200</w:t>
            </w:r>
          </w:p>
          <w:p w14:paraId="368BF4D2" w14:textId="73563221" w:rsidR="00A45228" w:rsidRPr="00BA3DDE" w:rsidRDefault="00A45228" w:rsidP="00BA3DDE">
            <w:pPr>
              <w:rPr>
                <w:rFonts w:ascii="Calibri" w:hAnsi="Calibri" w:cs="Calibri"/>
                <w:b/>
                <w:sz w:val="20"/>
              </w:rPr>
            </w:pPr>
            <w:r w:rsidRPr="00A45228">
              <w:rPr>
                <w:rFonts w:ascii="Calibri" w:hAnsi="Calibri" w:cs="Calibri"/>
                <w:b/>
                <w:sz w:val="20"/>
              </w:rPr>
              <w:t>Berkeley, CA 94704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3BDA8E" w14:textId="54DD516A" w:rsidR="00BA3DDE" w:rsidRPr="004B03CA" w:rsidRDefault="00A45228" w:rsidP="00BA3DDE">
            <w:pPr>
              <w:rPr>
                <w:rFonts w:ascii="Calibri" w:hAnsi="Calibri" w:cs="Calibri"/>
                <w:b/>
                <w:sz w:val="20"/>
              </w:rPr>
            </w:pPr>
            <w:r w:rsidRPr="00A45228">
              <w:rPr>
                <w:rFonts w:ascii="Calibri" w:hAnsi="Calibri" w:cs="Calibri"/>
                <w:b/>
                <w:sz w:val="20"/>
              </w:rPr>
              <w:t>Kym Dorma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3C5141" w14:textId="638CDEE8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A45228">
              <w:rPr>
                <w:rFonts w:ascii="Calibri" w:hAnsi="Calibri" w:cs="Calibri"/>
                <w:sz w:val="20"/>
              </w:rPr>
              <w:t>415-722-5121</w:t>
            </w:r>
          </w:p>
        </w:tc>
      </w:tr>
      <w:tr w:rsidR="00BA3DDE" w:rsidRPr="00A45228" w14:paraId="264FF2B4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7B1D7410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FA8838" w14:textId="77777777" w:rsidR="00BA3DDE" w:rsidRPr="009A343C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8904E" w14:textId="77777777" w:rsidR="00BA3DDE" w:rsidRPr="009A343C" w:rsidRDefault="00BA3DDE" w:rsidP="00BA3D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D4D082" w14:textId="45B8BE60" w:rsidR="00BA3DDE" w:rsidRPr="00A45228" w:rsidRDefault="00BA3DDE" w:rsidP="00BA3DDE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A45228" w:rsidRPr="00A45228">
              <w:rPr>
                <w:rFonts w:ascii="Calibri" w:hAnsi="Calibri" w:cs="Calibri"/>
                <w:sz w:val="20"/>
                <w:lang w:val="pt-BR"/>
              </w:rPr>
              <w:t>kym@raimiassociates.com</w:t>
            </w:r>
          </w:p>
        </w:tc>
      </w:tr>
      <w:tr w:rsidR="00BA3DDE" w:rsidRPr="00985AE1" w14:paraId="7CCD12C9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641EB74F" w14:textId="77777777" w:rsidR="00BA3DDE" w:rsidRPr="00A45228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6B3C53" w14:textId="77777777" w:rsidR="00BA3DDE" w:rsidRPr="00A45228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F601D5" w14:textId="77777777" w:rsidR="00BA3DDE" w:rsidRPr="00A45228" w:rsidRDefault="00BA3DDE" w:rsidP="00BA3DDE">
            <w:pPr>
              <w:rPr>
                <w:rFonts w:ascii="Calibri" w:hAnsi="Calibri" w:cs="Calibri"/>
                <w:b/>
                <w:color w:val="FF0000"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B145BD" w14:textId="66973FE9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A4522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BA3DDE" w:rsidRPr="00985AE1" w14:paraId="39D6EBE9" w14:textId="77777777" w:rsidTr="00ED78F9">
        <w:trPr>
          <w:trHeight w:val="43"/>
          <w:jc w:val="center"/>
        </w:trPr>
        <w:tc>
          <w:tcPr>
            <w:tcW w:w="576" w:type="dxa"/>
            <w:vMerge/>
          </w:tcPr>
          <w:p w14:paraId="6256B2E3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1990B2" w14:textId="77777777" w:rsidR="00BA3DDE" w:rsidRPr="009A343C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D0DB85" w14:textId="77777777" w:rsidR="00BA3DDE" w:rsidRPr="009A343C" w:rsidRDefault="00BA3DDE" w:rsidP="00BA3D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827BDF" w14:textId="4F3BB383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A45228">
              <w:rPr>
                <w:rFonts w:ascii="Calibri" w:hAnsi="Calibri" w:cs="Calibri"/>
                <w:sz w:val="20"/>
              </w:rPr>
              <w:t>No</w:t>
            </w:r>
          </w:p>
        </w:tc>
      </w:tr>
      <w:tr w:rsidR="00BA3DDE" w:rsidRPr="00985AE1" w14:paraId="6249D97B" w14:textId="77777777" w:rsidTr="004B03CA">
        <w:trPr>
          <w:trHeight w:val="285"/>
          <w:jc w:val="center"/>
        </w:trPr>
        <w:tc>
          <w:tcPr>
            <w:tcW w:w="576" w:type="dxa"/>
            <w:vMerge/>
          </w:tcPr>
          <w:p w14:paraId="05251194" w14:textId="77777777" w:rsidR="00BA3DDE" w:rsidRPr="00530140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201CA0" w14:textId="77777777" w:rsidR="00BA3DDE" w:rsidRPr="009A343C" w:rsidRDefault="00BA3DDE" w:rsidP="00BA3DD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F7195E" w14:textId="77777777" w:rsidR="00BA3DDE" w:rsidRPr="009A343C" w:rsidRDefault="00BA3DDE" w:rsidP="00BA3DDE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94ECB5" w14:textId="4A5F976B" w:rsidR="00BA3DDE" w:rsidRPr="00985AE1" w:rsidRDefault="00BA3DDE" w:rsidP="00BA3DDE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A45228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4B03CA" w:rsidRPr="00985AE1" w14:paraId="03C4F717" w14:textId="77777777" w:rsidTr="004B03CA">
        <w:trPr>
          <w:trHeight w:val="96"/>
          <w:jc w:val="center"/>
        </w:trPr>
        <w:tc>
          <w:tcPr>
            <w:tcW w:w="576" w:type="dxa"/>
            <w:vMerge w:val="restart"/>
          </w:tcPr>
          <w:p w14:paraId="584CAA5B" w14:textId="7F068A0E" w:rsidR="004B03CA" w:rsidRPr="00530140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CFCF9A" w14:textId="77777777" w:rsidR="004B03CA" w:rsidRPr="00D709F7" w:rsidRDefault="00D709F7" w:rsidP="00D709F7">
            <w:pPr>
              <w:rPr>
                <w:rFonts w:ascii="Calibri" w:hAnsi="Calibri" w:cs="Calibri"/>
                <w:b/>
                <w:sz w:val="20"/>
              </w:rPr>
            </w:pPr>
            <w:r w:rsidRPr="00D709F7">
              <w:rPr>
                <w:rFonts w:ascii="Calibri" w:hAnsi="Calibri" w:cs="Calibri"/>
                <w:b/>
                <w:sz w:val="20"/>
              </w:rPr>
              <w:t>C4 Innovations</w:t>
            </w:r>
          </w:p>
          <w:p w14:paraId="1030395B" w14:textId="4B751568" w:rsidR="00D709F7" w:rsidRPr="00D709F7" w:rsidRDefault="00D709F7" w:rsidP="00D709F7">
            <w:pPr>
              <w:rPr>
                <w:rFonts w:ascii="Calibri" w:hAnsi="Calibri" w:cs="Calibri"/>
                <w:b/>
                <w:sz w:val="20"/>
              </w:rPr>
            </w:pPr>
            <w:r w:rsidRPr="00D709F7">
              <w:rPr>
                <w:rFonts w:ascii="Calibri" w:hAnsi="Calibri" w:cs="Calibri"/>
                <w:b/>
                <w:sz w:val="20"/>
              </w:rPr>
              <w:t>405 Waltham St. #231</w:t>
            </w:r>
            <w:r w:rsidRPr="00D709F7">
              <w:rPr>
                <w:rFonts w:ascii="Calibri" w:hAnsi="Calibri" w:cs="Calibri"/>
                <w:b/>
                <w:sz w:val="20"/>
              </w:rPr>
              <w:br/>
              <w:t>Lexington, MA 0242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1518CC" w14:textId="39C12643" w:rsidR="004B03CA" w:rsidRPr="00D709F7" w:rsidRDefault="00D709F7" w:rsidP="004B03CA">
            <w:pPr>
              <w:rPr>
                <w:rFonts w:ascii="Calibri" w:hAnsi="Calibri" w:cs="Calibri"/>
                <w:b/>
                <w:sz w:val="20"/>
              </w:rPr>
            </w:pPr>
            <w:r w:rsidRPr="00D709F7">
              <w:rPr>
                <w:rFonts w:ascii="Calibri" w:hAnsi="Calibri" w:cs="Calibri"/>
                <w:b/>
                <w:sz w:val="20"/>
              </w:rPr>
              <w:t>Catriona (Caty) Wilkey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65218D" w14:textId="3A0CE626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D709F7">
              <w:rPr>
                <w:rFonts w:ascii="Calibri" w:hAnsi="Calibri" w:cs="Calibri"/>
                <w:sz w:val="20"/>
              </w:rPr>
              <w:t>603-568-4874</w:t>
            </w:r>
          </w:p>
        </w:tc>
      </w:tr>
      <w:tr w:rsidR="004B03CA" w:rsidRPr="00D709F7" w14:paraId="21615BB1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48E392CC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8379C5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E3565B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74A818" w14:textId="1C71E08A" w:rsidR="004B03CA" w:rsidRPr="00D709F7" w:rsidRDefault="004B03CA" w:rsidP="004B03CA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D709F7" w:rsidRPr="00D709F7">
              <w:rPr>
                <w:rFonts w:ascii="Calibri" w:hAnsi="Calibri" w:cs="Calibri"/>
                <w:sz w:val="20"/>
                <w:lang w:val="pt-BR"/>
              </w:rPr>
              <w:t>cwilkey@c4innovates.com</w:t>
            </w:r>
          </w:p>
        </w:tc>
      </w:tr>
      <w:tr w:rsidR="004B03CA" w:rsidRPr="00985AE1" w14:paraId="7239C1EF" w14:textId="77777777" w:rsidTr="004B03CA">
        <w:trPr>
          <w:trHeight w:val="61"/>
          <w:jc w:val="center"/>
        </w:trPr>
        <w:tc>
          <w:tcPr>
            <w:tcW w:w="576" w:type="dxa"/>
            <w:vMerge/>
          </w:tcPr>
          <w:p w14:paraId="2F0746E8" w14:textId="77777777" w:rsidR="004B03CA" w:rsidRPr="00D709F7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37EF33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E044DB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BE4A6A" w14:textId="0F28625E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D709F7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4B03CA" w:rsidRPr="00985AE1" w14:paraId="73F9AFDA" w14:textId="77777777" w:rsidTr="004B03CA">
        <w:trPr>
          <w:trHeight w:val="60"/>
          <w:jc w:val="center"/>
        </w:trPr>
        <w:tc>
          <w:tcPr>
            <w:tcW w:w="576" w:type="dxa"/>
            <w:vMerge/>
          </w:tcPr>
          <w:p w14:paraId="0A05C558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708575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BC8DBA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960991" w14:textId="3368C780" w:rsidR="00D709F7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D709F7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50EE3374" w14:textId="77777777" w:rsidTr="004B03CA">
        <w:trPr>
          <w:trHeight w:val="60"/>
          <w:jc w:val="center"/>
        </w:trPr>
        <w:tc>
          <w:tcPr>
            <w:tcW w:w="576" w:type="dxa"/>
            <w:vMerge/>
          </w:tcPr>
          <w:p w14:paraId="4CDC3688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4D9D8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C61687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5AF177" w14:textId="679D87F7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D709F7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7E90017E" w14:textId="77777777" w:rsidTr="004B03CA">
        <w:trPr>
          <w:trHeight w:val="96"/>
          <w:jc w:val="center"/>
        </w:trPr>
        <w:tc>
          <w:tcPr>
            <w:tcW w:w="576" w:type="dxa"/>
            <w:vMerge w:val="restart"/>
          </w:tcPr>
          <w:p w14:paraId="3647F12B" w14:textId="32F81B83" w:rsidR="004B03CA" w:rsidRPr="00530140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8908A9" w14:textId="77777777" w:rsidR="004B03CA" w:rsidRDefault="00D709F7" w:rsidP="00D709F7">
            <w:pPr>
              <w:rPr>
                <w:rFonts w:ascii="Calibri" w:hAnsi="Calibri" w:cs="Calibri"/>
                <w:b/>
                <w:sz w:val="20"/>
              </w:rPr>
            </w:pPr>
            <w:r w:rsidRPr="00D709F7">
              <w:rPr>
                <w:rFonts w:ascii="Calibri" w:hAnsi="Calibri" w:cs="Calibri"/>
                <w:b/>
                <w:sz w:val="20"/>
              </w:rPr>
              <w:t>NORC at the University of Chicago</w:t>
            </w:r>
          </w:p>
          <w:p w14:paraId="00FBC0DD" w14:textId="3CD6A400" w:rsidR="00D709F7" w:rsidRPr="00D709F7" w:rsidRDefault="00D709F7" w:rsidP="00D709F7">
            <w:pPr>
              <w:rPr>
                <w:rFonts w:ascii="Calibri" w:hAnsi="Calibri" w:cs="Calibri"/>
                <w:b/>
                <w:sz w:val="20"/>
              </w:rPr>
            </w:pPr>
            <w:r w:rsidRPr="00D709F7">
              <w:rPr>
                <w:rFonts w:ascii="Calibri" w:hAnsi="Calibri" w:cs="Calibri"/>
                <w:b/>
                <w:sz w:val="20"/>
              </w:rPr>
              <w:t>55 East Monroe St, 30th Floor</w:t>
            </w:r>
            <w:r w:rsidRPr="00D709F7">
              <w:rPr>
                <w:rFonts w:ascii="Calibri" w:hAnsi="Calibri" w:cs="Calibri"/>
                <w:b/>
                <w:sz w:val="20"/>
              </w:rPr>
              <w:br/>
              <w:t>Chicago, IL 6060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228147" w14:textId="0AF5696B" w:rsidR="004B03CA" w:rsidRPr="00D709F7" w:rsidRDefault="00D709F7" w:rsidP="004B03CA">
            <w:pPr>
              <w:rPr>
                <w:rFonts w:ascii="Calibri" w:hAnsi="Calibri" w:cs="Calibri"/>
                <w:b/>
                <w:sz w:val="20"/>
              </w:rPr>
            </w:pPr>
            <w:r w:rsidRPr="00D709F7">
              <w:rPr>
                <w:rFonts w:ascii="Calibri" w:hAnsi="Calibri" w:cs="Calibri"/>
                <w:b/>
                <w:sz w:val="20"/>
              </w:rPr>
              <w:t>Jaclyn Siegel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C653F7" w14:textId="69F60741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D709F7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4B03CA" w:rsidRPr="00D709F7" w14:paraId="298B7700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27D7DF3E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9C26D7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8ACD5D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F538A9" w14:textId="618E5261" w:rsidR="004B03CA" w:rsidRPr="00D709F7" w:rsidRDefault="004B03CA" w:rsidP="004B03CA">
            <w:pPr>
              <w:rPr>
                <w:rFonts w:ascii="Calibri" w:hAnsi="Calibri" w:cs="Calibri"/>
                <w:sz w:val="20"/>
                <w:lang w:val="pt-BR"/>
              </w:rPr>
            </w:pPr>
            <w:r w:rsidRPr="00D709F7">
              <w:rPr>
                <w:rFonts w:ascii="Calibri" w:hAnsi="Calibri" w:cs="Calibri"/>
                <w:sz w:val="20"/>
                <w:lang w:val="pt-BR"/>
              </w:rPr>
              <w:t>E-Mail:</w:t>
            </w:r>
            <w:r w:rsidRPr="00D709F7">
              <w:rPr>
                <w:rFonts w:asciiTheme="minorHAnsi" w:hAnsiTheme="minorHAnsi" w:cstheme="minorHAnsi"/>
                <w:sz w:val="20"/>
                <w:lang w:val="pt-BR"/>
              </w:rPr>
              <w:t xml:space="preserve"> </w:t>
            </w:r>
            <w:hyperlink r:id="rId19" w:history="1">
              <w:r w:rsidR="00D709F7" w:rsidRPr="00D709F7">
                <w:rPr>
                  <w:rFonts w:asciiTheme="minorHAnsi" w:hAnsiTheme="minorHAnsi" w:cstheme="minorHAnsi"/>
                  <w:sz w:val="20"/>
                  <w:lang w:val="pt-BR"/>
                </w:rPr>
                <w:t>siegel-jaclyn@norc.org</w:t>
              </w:r>
            </w:hyperlink>
          </w:p>
        </w:tc>
      </w:tr>
      <w:tr w:rsidR="004B03CA" w:rsidRPr="00985AE1" w14:paraId="5840B554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6660F90A" w14:textId="77777777" w:rsidR="004B03CA" w:rsidRPr="00D709F7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3EDDC2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CE2F3F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F76093" w14:textId="55FE376B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D709F7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4B03CA" w:rsidRPr="00985AE1" w14:paraId="3DD8D548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45792DC2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DD47F0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1DA192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CC40A5" w14:textId="7B4F364F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D709F7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3C8C2ACB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427AEEBE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25C2B9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ABE290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1F805B" w14:textId="3AAF20BB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D709F7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52796B19" w14:textId="77777777" w:rsidTr="004B03CA">
        <w:trPr>
          <w:trHeight w:val="96"/>
          <w:jc w:val="center"/>
        </w:trPr>
        <w:tc>
          <w:tcPr>
            <w:tcW w:w="576" w:type="dxa"/>
            <w:vMerge w:val="restart"/>
          </w:tcPr>
          <w:p w14:paraId="75964C03" w14:textId="77ED8F51" w:rsidR="004B03CA" w:rsidRPr="00530140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0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A6E98B" w14:textId="77777777" w:rsidR="004B03CA" w:rsidRDefault="00D709F7" w:rsidP="00D709F7">
            <w:pPr>
              <w:rPr>
                <w:rFonts w:ascii="Calibri" w:hAnsi="Calibri" w:cs="Calibri"/>
                <w:b/>
                <w:sz w:val="20"/>
              </w:rPr>
            </w:pPr>
            <w:proofErr w:type="spellStart"/>
            <w:r w:rsidRPr="00D709F7">
              <w:rPr>
                <w:rFonts w:ascii="Calibri" w:hAnsi="Calibri" w:cs="Calibri"/>
                <w:b/>
                <w:sz w:val="20"/>
              </w:rPr>
              <w:t>Evalcorp</w:t>
            </w:r>
            <w:proofErr w:type="spellEnd"/>
          </w:p>
          <w:p w14:paraId="21EEF811" w14:textId="07A45374" w:rsidR="00D709F7" w:rsidRPr="00D709F7" w:rsidRDefault="00D709F7" w:rsidP="00D709F7">
            <w:pPr>
              <w:rPr>
                <w:rFonts w:ascii="Calibri" w:hAnsi="Calibri" w:cs="Calibri"/>
                <w:b/>
                <w:sz w:val="20"/>
              </w:rPr>
            </w:pPr>
            <w:r w:rsidRPr="00D709F7">
              <w:rPr>
                <w:rFonts w:ascii="Calibri" w:hAnsi="Calibri" w:cs="Calibri"/>
                <w:b/>
                <w:sz w:val="20"/>
              </w:rPr>
              <w:t>15615 Alton Parkway, Suite 450</w:t>
            </w:r>
            <w:r w:rsidRPr="00D709F7">
              <w:rPr>
                <w:rFonts w:ascii="Calibri" w:hAnsi="Calibri" w:cs="Calibri"/>
                <w:b/>
                <w:sz w:val="20"/>
              </w:rPr>
              <w:br/>
              <w:t>Irvine, CA 92618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AF6A15" w14:textId="08DE516E" w:rsidR="004B03CA" w:rsidRPr="00D709F7" w:rsidRDefault="00D709F7" w:rsidP="004B03CA">
            <w:pPr>
              <w:rPr>
                <w:rFonts w:ascii="Calibri" w:hAnsi="Calibri" w:cs="Calibri"/>
                <w:b/>
                <w:sz w:val="20"/>
              </w:rPr>
            </w:pPr>
            <w:r w:rsidRPr="00D709F7">
              <w:rPr>
                <w:rFonts w:ascii="Calibri" w:hAnsi="Calibri" w:cs="Calibri"/>
                <w:b/>
                <w:sz w:val="20"/>
              </w:rPr>
              <w:t>Shannon Mor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859386" w14:textId="65F7714D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D709F7">
              <w:rPr>
                <w:rFonts w:ascii="Calibri" w:hAnsi="Calibri" w:cs="Calibri"/>
                <w:sz w:val="20"/>
              </w:rPr>
              <w:t>301-332-2805</w:t>
            </w:r>
          </w:p>
        </w:tc>
      </w:tr>
      <w:tr w:rsidR="004B03CA" w:rsidRPr="00D709F7" w14:paraId="65E4E21B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2F902417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C55C4C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72B68F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D27BD1" w14:textId="2B727831" w:rsidR="004B03CA" w:rsidRPr="00D709F7" w:rsidRDefault="004B03CA" w:rsidP="004B03CA">
            <w:pPr>
              <w:rPr>
                <w:rFonts w:ascii="Calibri" w:hAnsi="Calibri" w:cs="Calibri"/>
                <w:sz w:val="20"/>
                <w:lang w:val="pt-BR"/>
              </w:rPr>
            </w:pPr>
            <w:r w:rsidRPr="00D709F7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D709F7" w:rsidRPr="00D709F7">
              <w:rPr>
                <w:rFonts w:ascii="Calibri" w:hAnsi="Calibri" w:cs="Calibri"/>
                <w:sz w:val="20"/>
                <w:lang w:val="pt-BR"/>
              </w:rPr>
              <w:t>smora@evalcorp.com</w:t>
            </w:r>
          </w:p>
        </w:tc>
      </w:tr>
      <w:tr w:rsidR="004B03CA" w:rsidRPr="00985AE1" w14:paraId="6F400949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18C31634" w14:textId="77777777" w:rsidR="004B03CA" w:rsidRPr="00D709F7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378E0E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51554C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4236E1" w14:textId="355D1A3D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D709F7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4B03CA" w:rsidRPr="00985AE1" w14:paraId="687D7408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06B13487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38CE06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4491C0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9836DD" w14:textId="74C8ADD4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D709F7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4B03CA" w:rsidRPr="00985AE1" w14:paraId="4FDE8633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2FD93624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FED7BF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A79DF7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63F5EF" w14:textId="01790E60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D709F7">
              <w:rPr>
                <w:rFonts w:ascii="Calibri" w:hAnsi="Calibri" w:cs="Calibri"/>
                <w:sz w:val="20"/>
              </w:rPr>
              <w:t>n/a</w:t>
            </w:r>
          </w:p>
        </w:tc>
      </w:tr>
      <w:tr w:rsidR="004B03CA" w:rsidRPr="00985AE1" w14:paraId="2AEF1231" w14:textId="77777777" w:rsidTr="004B03CA">
        <w:trPr>
          <w:trHeight w:val="96"/>
          <w:jc w:val="center"/>
        </w:trPr>
        <w:tc>
          <w:tcPr>
            <w:tcW w:w="576" w:type="dxa"/>
            <w:vMerge w:val="restart"/>
          </w:tcPr>
          <w:p w14:paraId="170E7BBF" w14:textId="4E186CF5" w:rsidR="004B03CA" w:rsidRPr="00530140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1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3C29F0" w14:textId="77777777" w:rsidR="004B03CA" w:rsidRDefault="00591651" w:rsidP="00D709F7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WestEd</w:t>
            </w:r>
          </w:p>
          <w:p w14:paraId="21AE03D0" w14:textId="0F41C44F" w:rsidR="00591651" w:rsidRPr="00D709F7" w:rsidRDefault="00591651" w:rsidP="00D709F7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730 Harrison Street</w:t>
            </w:r>
            <w:r w:rsidRPr="00591651">
              <w:rPr>
                <w:rFonts w:ascii="Calibri" w:hAnsi="Calibri" w:cs="Calibri"/>
                <w:b/>
                <w:sz w:val="20"/>
              </w:rPr>
              <w:br/>
              <w:t>San Francisco, California 94107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D50999" w14:textId="5F90E286" w:rsidR="004B03CA" w:rsidRPr="00D709F7" w:rsidRDefault="00591651" w:rsidP="004B03CA">
            <w:pPr>
              <w:rPr>
                <w:rFonts w:ascii="Calibri" w:hAnsi="Calibri" w:cs="Calibri"/>
                <w:b/>
                <w:sz w:val="20"/>
              </w:rPr>
            </w:pPr>
            <w:proofErr w:type="spellStart"/>
            <w:r w:rsidRPr="00591651">
              <w:rPr>
                <w:rFonts w:ascii="Calibri" w:hAnsi="Calibri" w:cs="Calibri"/>
                <w:b/>
                <w:sz w:val="20"/>
              </w:rPr>
              <w:t>Raifu</w:t>
            </w:r>
            <w:proofErr w:type="spellEnd"/>
            <w:r w:rsidRPr="00591651">
              <w:rPr>
                <w:rFonts w:ascii="Calibri" w:hAnsi="Calibri" w:cs="Calibri"/>
                <w:b/>
                <w:sz w:val="20"/>
              </w:rPr>
              <w:t xml:space="preserve"> </w:t>
            </w:r>
            <w:proofErr w:type="spellStart"/>
            <w:r w:rsidRPr="00591651">
              <w:rPr>
                <w:rFonts w:ascii="Calibri" w:hAnsi="Calibri" w:cs="Calibri"/>
                <w:b/>
                <w:sz w:val="20"/>
              </w:rPr>
              <w:t>Durodoye</w:t>
            </w:r>
            <w:proofErr w:type="spellEnd"/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DDED8D" w14:textId="3485FC38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591651">
              <w:rPr>
                <w:rFonts w:ascii="Calibri" w:hAnsi="Calibri" w:cs="Calibri"/>
                <w:sz w:val="20"/>
              </w:rPr>
              <w:t>940-597-9132</w:t>
            </w:r>
          </w:p>
        </w:tc>
      </w:tr>
      <w:tr w:rsidR="004B03CA" w:rsidRPr="00591651" w14:paraId="43763B07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5F13820B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70D0D7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0890B7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A47054" w14:textId="6AEA8E8A" w:rsidR="004B03CA" w:rsidRPr="00591651" w:rsidRDefault="004B03CA" w:rsidP="004B03CA">
            <w:pPr>
              <w:rPr>
                <w:rFonts w:ascii="Calibri" w:hAnsi="Calibri" w:cs="Calibri"/>
                <w:sz w:val="20"/>
                <w:lang w:val="pt-BR"/>
              </w:rPr>
            </w:pPr>
            <w:r w:rsidRPr="00591651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591651" w:rsidRPr="00591651">
              <w:rPr>
                <w:rFonts w:ascii="Calibri" w:hAnsi="Calibri" w:cs="Calibri"/>
                <w:sz w:val="20"/>
                <w:lang w:val="pt-BR"/>
              </w:rPr>
              <w:t>rdurodo@wested.org</w:t>
            </w:r>
          </w:p>
        </w:tc>
      </w:tr>
      <w:tr w:rsidR="004B03CA" w:rsidRPr="00985AE1" w14:paraId="5889C804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29C366B1" w14:textId="77777777" w:rsidR="004B03CA" w:rsidRPr="00591651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476466" w14:textId="77777777" w:rsidR="004B03CA" w:rsidRPr="00591651" w:rsidRDefault="004B03CA" w:rsidP="00D709F7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E37D8F" w14:textId="77777777" w:rsidR="004B03CA" w:rsidRPr="00591651" w:rsidRDefault="004B03CA" w:rsidP="004B03CA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54D55B" w14:textId="2D4CF6A3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91651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4B03CA" w:rsidRPr="00985AE1" w14:paraId="37A2FA41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38CB37FE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2FCC62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C0C5E3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7459BA" w14:textId="6A7CFACB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5916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024192AE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0267669C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D81DBA" w14:textId="77777777" w:rsidR="004B03CA" w:rsidRPr="00D709F7" w:rsidRDefault="004B03CA" w:rsidP="00D709F7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F9451C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DD1A2B" w14:textId="513DF3F3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5916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5050BF4E" w14:textId="77777777" w:rsidTr="004B03CA">
        <w:trPr>
          <w:trHeight w:val="96"/>
          <w:jc w:val="center"/>
        </w:trPr>
        <w:tc>
          <w:tcPr>
            <w:tcW w:w="576" w:type="dxa"/>
            <w:vMerge w:val="restart"/>
          </w:tcPr>
          <w:p w14:paraId="30999EB8" w14:textId="43BC748C" w:rsidR="004B03CA" w:rsidRPr="00530140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3FCB8C" w14:textId="77777777" w:rsidR="004B03CA" w:rsidRDefault="00591651" w:rsidP="00D709F7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Social Change Partners</w:t>
            </w:r>
          </w:p>
          <w:p w14:paraId="13980EF5" w14:textId="4B827876" w:rsidR="00591651" w:rsidRDefault="00591651" w:rsidP="00D709F7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1450 Taylor Street</w:t>
            </w:r>
            <w:r>
              <w:rPr>
                <w:rFonts w:ascii="Calibri" w:hAnsi="Calibri" w:cs="Calibri"/>
                <w:b/>
                <w:sz w:val="20"/>
              </w:rPr>
              <w:t>,</w:t>
            </w:r>
            <w:r w:rsidRPr="00591651">
              <w:rPr>
                <w:rFonts w:ascii="Calibri" w:hAnsi="Calibri" w:cs="Calibri"/>
                <w:b/>
                <w:sz w:val="20"/>
              </w:rPr>
              <w:t xml:space="preserve"> Apt 5 </w:t>
            </w:r>
          </w:p>
          <w:p w14:paraId="106AC62C" w14:textId="65E4BF9E" w:rsidR="00591651" w:rsidRPr="00D709F7" w:rsidRDefault="00591651" w:rsidP="00D709F7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San Francisco, CA 9413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414AD7" w14:textId="50C53933" w:rsidR="004B03CA" w:rsidRPr="00D709F7" w:rsidRDefault="00591651" w:rsidP="004B03CA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Ashley De Alb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E11789" w14:textId="3B91B630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591651">
              <w:rPr>
                <w:rFonts w:ascii="Calibri" w:hAnsi="Calibri" w:cs="Calibri"/>
                <w:sz w:val="20"/>
              </w:rPr>
              <w:t>814-404-2079</w:t>
            </w:r>
          </w:p>
        </w:tc>
      </w:tr>
      <w:tr w:rsidR="004B03CA" w:rsidRPr="00591651" w14:paraId="28221E04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323737B4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60D55A" w14:textId="77777777" w:rsidR="004B03CA" w:rsidRP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E592D2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3E53D0" w14:textId="36D25532" w:rsidR="004B03CA" w:rsidRPr="00591651" w:rsidRDefault="004B03CA" w:rsidP="004B03CA">
            <w:pPr>
              <w:rPr>
                <w:rFonts w:ascii="Calibri" w:hAnsi="Calibri" w:cs="Calibri"/>
                <w:sz w:val="20"/>
                <w:lang w:val="pt-BR"/>
              </w:rPr>
            </w:pPr>
            <w:r w:rsidRPr="00591651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r w:rsidR="00591651" w:rsidRPr="00591651">
              <w:rPr>
                <w:rFonts w:ascii="Calibri" w:hAnsi="Calibri" w:cs="Calibri"/>
                <w:sz w:val="20"/>
                <w:lang w:val="pt-BR"/>
              </w:rPr>
              <w:t>Ashley@SocialChangePartners.com</w:t>
            </w:r>
          </w:p>
        </w:tc>
      </w:tr>
      <w:tr w:rsidR="004B03CA" w:rsidRPr="00985AE1" w14:paraId="25EA9D54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3FE655EC" w14:textId="77777777" w:rsidR="004B03CA" w:rsidRPr="00591651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7B09BE" w14:textId="77777777" w:rsidR="004B03CA" w:rsidRPr="00591651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316AAE" w14:textId="77777777" w:rsidR="004B03CA" w:rsidRPr="00591651" w:rsidRDefault="004B03CA" w:rsidP="004B03CA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D678F2" w14:textId="7575642F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91651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4B03CA" w:rsidRPr="00985AE1" w14:paraId="2D14C12F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34A268F2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A0E60D" w14:textId="77777777" w:rsidR="004B03CA" w:rsidRP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A66E45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E115F9" w14:textId="69464C74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5916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2AA2B1FF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1043E5BE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D1704F" w14:textId="77777777" w:rsidR="004B03CA" w:rsidRP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CE48B6" w14:textId="77777777" w:rsidR="004B03CA" w:rsidRPr="00D709F7" w:rsidRDefault="004B03CA" w:rsidP="004B03CA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C848ED" w14:textId="3856BAA7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5916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430C4686" w14:textId="77777777" w:rsidTr="004B03CA">
        <w:trPr>
          <w:trHeight w:val="96"/>
          <w:jc w:val="center"/>
        </w:trPr>
        <w:tc>
          <w:tcPr>
            <w:tcW w:w="576" w:type="dxa"/>
            <w:vMerge w:val="restart"/>
          </w:tcPr>
          <w:p w14:paraId="70058169" w14:textId="51820303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3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3DD172" w14:textId="77777777" w:rsidR="004B03CA" w:rsidRPr="00591651" w:rsidRDefault="00591651" w:rsidP="00591651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DNA Global</w:t>
            </w:r>
          </w:p>
          <w:p w14:paraId="1E4294EE" w14:textId="4694B635" w:rsidR="00591651" w:rsidRPr="004B03CA" w:rsidRDefault="00591651" w:rsidP="00591651">
            <w:pPr>
              <w:rPr>
                <w:rFonts w:ascii="Calibri" w:hAnsi="Calibri" w:cs="Calibri"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Oakland, CA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407804" w14:textId="77777777" w:rsidR="00591651" w:rsidRPr="00591651" w:rsidRDefault="00591651" w:rsidP="00591651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t>Sallie Yoshida for Sonia Jain (DNA Global Founder &amp; Principal)</w:t>
            </w:r>
          </w:p>
          <w:p w14:paraId="7B5824A1" w14:textId="24492CB6" w:rsidR="004B03CA" w:rsidRPr="00D709F7" w:rsidRDefault="00591651" w:rsidP="00591651">
            <w:pPr>
              <w:rPr>
                <w:rFonts w:ascii="Calibri" w:hAnsi="Calibri" w:cs="Calibri"/>
                <w:b/>
                <w:sz w:val="20"/>
              </w:rPr>
            </w:pPr>
            <w:r w:rsidRPr="00591651">
              <w:rPr>
                <w:rFonts w:ascii="Calibri" w:hAnsi="Calibri" w:cs="Calibri"/>
                <w:b/>
                <w:sz w:val="20"/>
              </w:rPr>
              <w:br/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824133" w14:textId="19E80EDA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591651" w:rsidRPr="00591651">
              <w:rPr>
                <w:rFonts w:ascii="Calibri" w:hAnsi="Calibri" w:cs="Calibri"/>
                <w:sz w:val="20"/>
              </w:rPr>
              <w:t>510-612-1795</w:t>
            </w:r>
          </w:p>
        </w:tc>
      </w:tr>
      <w:tr w:rsidR="004B03CA" w:rsidRPr="00591651" w14:paraId="461A54A9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2749FF90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DE0397" w14:textId="77777777" w:rsidR="004B03CA" w:rsidRP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3C8E3F" w14:textId="77777777" w:rsidR="004B03CA" w:rsidRPr="004B03CA" w:rsidRDefault="004B03CA" w:rsidP="004B03C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29F149" w14:textId="1197F98D" w:rsidR="004B03CA" w:rsidRPr="00591651" w:rsidRDefault="004B03CA" w:rsidP="004B03CA">
            <w:pPr>
              <w:rPr>
                <w:rFonts w:ascii="Calibri" w:hAnsi="Calibri" w:cs="Calibri"/>
                <w:sz w:val="20"/>
              </w:rPr>
            </w:pPr>
            <w:r w:rsidRPr="00591651">
              <w:rPr>
                <w:rFonts w:ascii="Calibri" w:hAnsi="Calibri" w:cs="Calibri"/>
                <w:sz w:val="20"/>
              </w:rPr>
              <w:t xml:space="preserve">E-Mail: </w:t>
            </w:r>
            <w:hyperlink r:id="rId20" w:history="1">
              <w:r w:rsidR="00591651" w:rsidRPr="00591651">
                <w:rPr>
                  <w:rFonts w:asciiTheme="minorHAnsi" w:hAnsiTheme="minorHAnsi" w:cstheme="minorHAnsi"/>
                  <w:sz w:val="20"/>
                </w:rPr>
                <w:t>sallie.yoshida@gmail.com</w:t>
              </w:r>
            </w:hyperlink>
            <w:r w:rsidR="00591651" w:rsidRPr="00591651">
              <w:rPr>
                <w:rFonts w:asciiTheme="minorHAnsi" w:hAnsiTheme="minorHAnsi" w:cstheme="minorHAnsi"/>
                <w:sz w:val="20"/>
              </w:rPr>
              <w:t xml:space="preserve"> and </w:t>
            </w:r>
            <w:hyperlink r:id="rId21" w:history="1">
              <w:r w:rsidR="00591651" w:rsidRPr="00591651">
                <w:rPr>
                  <w:rFonts w:asciiTheme="minorHAnsi" w:hAnsiTheme="minorHAnsi" w:cstheme="minorHAnsi"/>
                  <w:sz w:val="20"/>
                </w:rPr>
                <w:t>info@datainaction.org</w:t>
              </w:r>
            </w:hyperlink>
            <w:r w:rsidR="00591651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  <w:tr w:rsidR="004B03CA" w:rsidRPr="00985AE1" w14:paraId="18536670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7B2EBABF" w14:textId="77777777" w:rsidR="004B03CA" w:rsidRPr="00591651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BF2C0B" w14:textId="77777777" w:rsidR="004B03CA" w:rsidRPr="00591651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09892D" w14:textId="77777777" w:rsidR="004B03CA" w:rsidRPr="00591651" w:rsidRDefault="004B03CA" w:rsidP="004B03C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E03B65" w14:textId="5E0677BD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591651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4B03CA" w:rsidRPr="00985AE1" w14:paraId="08D49C47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528D9ADF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7B4218" w14:textId="77777777" w:rsidR="004B03CA" w:rsidRP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34779" w14:textId="77777777" w:rsidR="004B03CA" w:rsidRPr="004B03CA" w:rsidRDefault="004B03CA" w:rsidP="004B03C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F99BA3" w14:textId="7B9D6C40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591651">
              <w:rPr>
                <w:rFonts w:ascii="Calibri" w:hAnsi="Calibri" w:cs="Calibri"/>
                <w:sz w:val="20"/>
              </w:rPr>
              <w:t>No</w:t>
            </w:r>
          </w:p>
        </w:tc>
      </w:tr>
      <w:tr w:rsidR="004B03CA" w:rsidRPr="00985AE1" w14:paraId="2D08D95A" w14:textId="77777777" w:rsidTr="004B03CA">
        <w:trPr>
          <w:trHeight w:val="95"/>
          <w:jc w:val="center"/>
        </w:trPr>
        <w:tc>
          <w:tcPr>
            <w:tcW w:w="576" w:type="dxa"/>
            <w:vMerge/>
          </w:tcPr>
          <w:p w14:paraId="5F7BFE06" w14:textId="77777777" w:rsid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CD08CB" w14:textId="77777777" w:rsidR="004B03CA" w:rsidRPr="004B03CA" w:rsidRDefault="004B03CA" w:rsidP="004B03C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D71AB3" w14:textId="77777777" w:rsidR="004B03CA" w:rsidRPr="004B03CA" w:rsidRDefault="004B03CA" w:rsidP="004B03CA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2845C2" w14:textId="27D39DBC" w:rsidR="004B03CA" w:rsidRPr="00985AE1" w:rsidRDefault="004B03CA" w:rsidP="004B03CA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591651">
              <w:rPr>
                <w:rFonts w:ascii="Calibri" w:hAnsi="Calibri" w:cs="Calibri"/>
                <w:sz w:val="20"/>
              </w:rPr>
              <w:t>No</w:t>
            </w:r>
          </w:p>
        </w:tc>
      </w:tr>
    </w:tbl>
    <w:p w14:paraId="6AA48E6A" w14:textId="77777777" w:rsidR="00DD5A33" w:rsidRPr="004C05E1" w:rsidRDefault="00DD5A33">
      <w:pPr>
        <w:rPr>
          <w:rFonts w:ascii="Calibri" w:hAnsi="Calibri" w:cs="Calibri"/>
          <w:b/>
          <w:bCs/>
        </w:rPr>
      </w:pPr>
    </w:p>
    <w:sectPr w:rsidR="00DD5A33" w:rsidRPr="004C05E1" w:rsidSect="00ED78F9">
      <w:footerReference w:type="default" r:id="rId22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10003" w14:textId="13B50F73" w:rsidR="009A343C" w:rsidRPr="00EB1D91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B1D91">
      <w:rPr>
        <w:rFonts w:ascii="Calibri" w:hAnsi="Calibri" w:cs="Calibri"/>
        <w:sz w:val="18"/>
        <w:szCs w:val="18"/>
      </w:rPr>
      <w:tab/>
      <w:t>RFP No.</w:t>
    </w:r>
    <w:r w:rsidR="00EB1D91" w:rsidRPr="00EB1D91">
      <w:rPr>
        <w:rFonts w:ascii="Calibri" w:hAnsi="Calibri" w:cs="Calibri"/>
        <w:sz w:val="18"/>
        <w:szCs w:val="18"/>
      </w:rPr>
      <w:t xml:space="preserve">  ACH-</w:t>
    </w:r>
    <w:r w:rsidRPr="00EB1D91">
      <w:rPr>
        <w:rFonts w:ascii="Calibri" w:hAnsi="Calibri" w:cs="Calibri"/>
        <w:sz w:val="18"/>
        <w:szCs w:val="18"/>
      </w:rPr>
      <w:t>90</w:t>
    </w:r>
    <w:r w:rsidR="00EB1D91" w:rsidRPr="00EB1D91">
      <w:rPr>
        <w:rFonts w:ascii="Calibri" w:hAnsi="Calibri" w:cs="Calibri"/>
        <w:sz w:val="18"/>
        <w:szCs w:val="18"/>
      </w:rPr>
      <w:t>0725</w:t>
    </w:r>
    <w:r w:rsidRPr="00EB1D91">
      <w:rPr>
        <w:rFonts w:ascii="Calibri" w:hAnsi="Calibri" w:cs="Calibri"/>
        <w:sz w:val="18"/>
        <w:szCs w:val="18"/>
      </w:rPr>
      <w:t>,</w:t>
    </w:r>
    <w:r w:rsidR="00EB1D91" w:rsidRPr="00EB1D91">
      <w:rPr>
        <w:rFonts w:ascii="Calibri" w:hAnsi="Calibri" w:cs="Calibri"/>
        <w:sz w:val="18"/>
        <w:szCs w:val="18"/>
      </w:rPr>
      <w:t xml:space="preserve"> Bidders Conference</w:t>
    </w:r>
    <w:r w:rsidR="00301CED">
      <w:rPr>
        <w:rFonts w:ascii="Calibri" w:hAnsi="Calibri" w:cs="Calibri"/>
        <w:sz w:val="18"/>
        <w:szCs w:val="18"/>
      </w:rPr>
      <w:t>s</w:t>
    </w:r>
    <w:r w:rsidR="00EB1D91" w:rsidRPr="00EB1D91">
      <w:rPr>
        <w:rFonts w:ascii="Calibri" w:hAnsi="Calibri" w:cs="Calibri"/>
        <w:sz w:val="18"/>
        <w:szCs w:val="18"/>
      </w:rPr>
      <w:t xml:space="preserve"> Attendees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4E4A2" w14:textId="008C678B" w:rsidR="00530140" w:rsidRDefault="002E54AD" w:rsidP="00EB1D91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3066A84A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EB1D91">
      <w:rPr>
        <w:rFonts w:ascii="Calibri" w:hAnsi="Calibri" w:cs="Calibri"/>
        <w:b/>
        <w:snapToGrid w:val="0"/>
        <w:sz w:val="24"/>
      </w:rPr>
      <w:t>Alameda County Health</w:t>
    </w:r>
  </w:p>
  <w:p w14:paraId="5D8D04D4" w14:textId="2348A8E5" w:rsidR="00EB1D91" w:rsidRPr="00EB1D91" w:rsidRDefault="00EB1D91" w:rsidP="00EB1D91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 No. ACH-900</w:t>
    </w:r>
    <w:r w:rsidR="002D6E7C">
      <w:rPr>
        <w:rFonts w:ascii="Calibri" w:hAnsi="Calibri" w:cs="Calibri"/>
        <w:b/>
        <w:snapToGrid w:val="0"/>
        <w:sz w:val="24"/>
      </w:rPr>
      <w:t>8</w:t>
    </w:r>
    <w:r>
      <w:rPr>
        <w:rFonts w:ascii="Calibri" w:hAnsi="Calibri" w:cs="Calibri"/>
        <w:b/>
        <w:snapToGrid w:val="0"/>
        <w:sz w:val="24"/>
      </w:rPr>
      <w:t xml:space="preserve">25, </w:t>
    </w:r>
    <w:r w:rsidRPr="00EB1D91">
      <w:rPr>
        <w:rFonts w:ascii="Calibri" w:hAnsi="Calibri" w:cs="Calibri"/>
        <w:b/>
        <w:snapToGrid w:val="0"/>
        <w:sz w:val="24"/>
      </w:rPr>
      <w:t>Bidders Conference</w:t>
    </w:r>
    <w:r w:rsidR="00301CED">
      <w:rPr>
        <w:rFonts w:ascii="Calibri" w:hAnsi="Calibri" w:cs="Calibri"/>
        <w:b/>
        <w:snapToGrid w:val="0"/>
        <w:sz w:val="24"/>
      </w:rPr>
      <w:t>s</w:t>
    </w:r>
    <w:r w:rsidRPr="00EB1D91">
      <w:rPr>
        <w:rFonts w:ascii="Calibri" w:hAnsi="Calibri" w:cs="Calibri"/>
        <w:b/>
        <w:snapToGrid w:val="0"/>
        <w:sz w:val="24"/>
      </w:rPr>
      <w:t xml:space="preserve"> Attendees L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02271F71" w:rsidR="00530140" w:rsidRPr="00344563" w:rsidRDefault="002E54AD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1861FCAC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41BAB38" w:rsidR="00530140" w:rsidRDefault="002E54AD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349BB28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449207">
    <w:abstractNumId w:val="0"/>
  </w:num>
  <w:num w:numId="2" w16cid:durableId="1085611650">
    <w:abstractNumId w:val="1"/>
  </w:num>
  <w:num w:numId="3" w16cid:durableId="410129823">
    <w:abstractNumId w:val="3"/>
  </w:num>
  <w:num w:numId="4" w16cid:durableId="1189492707">
    <w:abstractNumId w:val="4"/>
  </w:num>
  <w:num w:numId="5" w16cid:durableId="30083205">
    <w:abstractNumId w:val="2"/>
  </w:num>
  <w:num w:numId="6" w16cid:durableId="6409639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D6E7C"/>
    <w:rsid w:val="002D7781"/>
    <w:rsid w:val="002E071D"/>
    <w:rsid w:val="002E4529"/>
    <w:rsid w:val="002E5490"/>
    <w:rsid w:val="002E54AD"/>
    <w:rsid w:val="00301CED"/>
    <w:rsid w:val="0030369F"/>
    <w:rsid w:val="00313389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1B80"/>
    <w:rsid w:val="004A30AD"/>
    <w:rsid w:val="004B03CA"/>
    <w:rsid w:val="004B1157"/>
    <w:rsid w:val="004C05E1"/>
    <w:rsid w:val="004D551E"/>
    <w:rsid w:val="004E0CBC"/>
    <w:rsid w:val="004E55D5"/>
    <w:rsid w:val="00530140"/>
    <w:rsid w:val="0053674F"/>
    <w:rsid w:val="005642DE"/>
    <w:rsid w:val="00565971"/>
    <w:rsid w:val="00584566"/>
    <w:rsid w:val="00591651"/>
    <w:rsid w:val="00594D17"/>
    <w:rsid w:val="005A1278"/>
    <w:rsid w:val="005A255D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15DA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85A97"/>
    <w:rsid w:val="00791FDA"/>
    <w:rsid w:val="007D2BCB"/>
    <w:rsid w:val="007D4FA1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C779B"/>
    <w:rsid w:val="008D23C5"/>
    <w:rsid w:val="008D249D"/>
    <w:rsid w:val="008D3AAF"/>
    <w:rsid w:val="008D6395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E4556"/>
    <w:rsid w:val="009F2F6D"/>
    <w:rsid w:val="00A01493"/>
    <w:rsid w:val="00A1349C"/>
    <w:rsid w:val="00A14CB0"/>
    <w:rsid w:val="00A256A4"/>
    <w:rsid w:val="00A26108"/>
    <w:rsid w:val="00A45228"/>
    <w:rsid w:val="00A4590E"/>
    <w:rsid w:val="00A53394"/>
    <w:rsid w:val="00A55D9E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AF5918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A39"/>
    <w:rsid w:val="00BA3DDE"/>
    <w:rsid w:val="00BA4935"/>
    <w:rsid w:val="00BB7491"/>
    <w:rsid w:val="00BD7C4F"/>
    <w:rsid w:val="00C10E04"/>
    <w:rsid w:val="00C153CA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A1DBF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09F7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0C1C"/>
    <w:rsid w:val="00E85982"/>
    <w:rsid w:val="00E904FF"/>
    <w:rsid w:val="00E90C20"/>
    <w:rsid w:val="00EB1D91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E5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57265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37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561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0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7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1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292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2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446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99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2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7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05818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75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4952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5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421797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76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481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85043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22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387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83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8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665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9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697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48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5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88703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982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190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0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8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574968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1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412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6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67068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5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900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7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10208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72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1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98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0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812088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82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57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19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9078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03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70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mailto:info@datainaction.or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sallie.yoshida@gmail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mailto:siegel-jaclyn@norc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503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4182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Duran, Alexandra, OAD SPO</cp:lastModifiedBy>
  <cp:revision>7</cp:revision>
  <cp:lastPrinted>1900-01-01T08:00:00Z</cp:lastPrinted>
  <dcterms:created xsi:type="dcterms:W3CDTF">2025-03-11T22:08:00Z</dcterms:created>
  <dcterms:modified xsi:type="dcterms:W3CDTF">2025-04-23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